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ED519D" w:rsidRDefault="00ED519D" w:rsidP="4E9CECC4">
      <w:pPr>
        <w:pStyle w:val="BodyText"/>
        <w:spacing w:before="9"/>
        <w:rPr>
          <w:rFonts w:ascii="Times New Roman"/>
          <w:sz w:val="19"/>
          <w:szCs w:val="19"/>
        </w:rPr>
      </w:pPr>
    </w:p>
    <w:p w14:paraId="0A37501D" w14:textId="77777777" w:rsidR="00CD3026" w:rsidRDefault="00CD3026" w:rsidP="00CD3026">
      <w:pPr>
        <w:pStyle w:val="Title"/>
        <w:ind w:left="0" w:firstLine="0"/>
        <w:jc w:val="center"/>
        <w:rPr>
          <w:noProof/>
        </w:rPr>
      </w:pPr>
      <w:r w:rsidRPr="00E87237">
        <w:rPr>
          <w:b w:val="0"/>
          <w:noProof/>
        </w:rPr>
        <w:drawing>
          <wp:inline distT="0" distB="0" distL="0" distR="0" wp14:anchorId="5DF55410" wp14:editId="27A6E2E6">
            <wp:extent cx="1816735" cy="408305"/>
            <wp:effectExtent l="0" t="0" r="0" b="0"/>
            <wp:docPr id="5" name="Picture 5" descr="Department of Education and VR Logo" title="DOE/V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6735" cy="4083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80F48F3" w14:textId="77777777" w:rsidR="00ED519D" w:rsidRDefault="006A3A99">
      <w:pPr>
        <w:pStyle w:val="Title"/>
      </w:pPr>
      <w:r>
        <w:t>FLORIDA DIVISION OF VOCATIONAL REHABILITATION (VR)</w:t>
      </w:r>
      <w:r>
        <w:rPr>
          <w:spacing w:val="1"/>
        </w:rPr>
        <w:t xml:space="preserve"> </w:t>
      </w:r>
      <w:r>
        <w:t>ACKNOWLEDGEMENT</w:t>
      </w:r>
      <w:r>
        <w:rPr>
          <w:spacing w:val="-6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INDEPENDENT</w:t>
      </w:r>
      <w:r>
        <w:rPr>
          <w:spacing w:val="-3"/>
        </w:rPr>
        <w:t xml:space="preserve"> </w:t>
      </w:r>
      <w:r>
        <w:t>CONTRACTOR</w:t>
      </w:r>
      <w:r>
        <w:rPr>
          <w:spacing w:val="-6"/>
        </w:rPr>
        <w:t xml:space="preserve"> </w:t>
      </w:r>
      <w:r>
        <w:t>STATUS</w:t>
      </w:r>
    </w:p>
    <w:p w14:paraId="5DAB6C7B" w14:textId="77777777" w:rsidR="00ED519D" w:rsidRDefault="00ED519D">
      <w:pPr>
        <w:pStyle w:val="BodyText"/>
        <w:spacing w:before="5"/>
        <w:rPr>
          <w:b/>
          <w:sz w:val="17"/>
        </w:rPr>
      </w:pPr>
    </w:p>
    <w:p w14:paraId="7CB392CC" w14:textId="77777777" w:rsidR="00ED519D" w:rsidRDefault="7B643FE7">
      <w:pPr>
        <w:pStyle w:val="BodyText"/>
        <w:spacing w:before="56"/>
        <w:ind w:left="340" w:right="214"/>
        <w:jc w:val="both"/>
      </w:pPr>
      <w:r>
        <w:t>The Provider must obtain written approval before placing a Participant in a job where they are deemed an independent contractor.</w:t>
      </w:r>
      <w:r w:rsidR="54E1798A">
        <w:rPr>
          <w:spacing w:val="1"/>
        </w:rPr>
        <w:t xml:space="preserve"> </w:t>
      </w:r>
      <w:r w:rsidR="54E1798A">
        <w:t>The</w:t>
      </w:r>
      <w:r w:rsidR="54E1798A">
        <w:rPr>
          <w:spacing w:val="1"/>
        </w:rPr>
        <w:t xml:space="preserve"> </w:t>
      </w:r>
      <w:r w:rsidR="54E1798A">
        <w:t>Provider</w:t>
      </w:r>
      <w:r w:rsidR="54E1798A">
        <w:rPr>
          <w:spacing w:val="1"/>
        </w:rPr>
        <w:t xml:space="preserve"> </w:t>
      </w:r>
      <w:r w:rsidR="54E1798A">
        <w:t>shall</w:t>
      </w:r>
      <w:r w:rsidR="54E1798A">
        <w:rPr>
          <w:spacing w:val="1"/>
        </w:rPr>
        <w:t xml:space="preserve"> </w:t>
      </w:r>
      <w:r w:rsidR="54E1798A">
        <w:t>further</w:t>
      </w:r>
      <w:r w:rsidR="54E1798A">
        <w:rPr>
          <w:spacing w:val="1"/>
        </w:rPr>
        <w:t xml:space="preserve"> </w:t>
      </w:r>
      <w:r w:rsidR="54E1798A">
        <w:t>ensure</w:t>
      </w:r>
      <w:r w:rsidR="54E1798A">
        <w:rPr>
          <w:spacing w:val="50"/>
        </w:rPr>
        <w:t xml:space="preserve"> </w:t>
      </w:r>
      <w:r w:rsidR="54E1798A">
        <w:t>the</w:t>
      </w:r>
      <w:r w:rsidR="54E1798A">
        <w:rPr>
          <w:spacing w:val="50"/>
        </w:rPr>
        <w:t xml:space="preserve"> </w:t>
      </w:r>
      <w:r w:rsidR="54E1798A">
        <w:t>Employer</w:t>
      </w:r>
      <w:r w:rsidR="54E1798A">
        <w:rPr>
          <w:spacing w:val="-47"/>
        </w:rPr>
        <w:t xml:space="preserve"> </w:t>
      </w:r>
      <w:r w:rsidR="54E1798A">
        <w:t>acknowledges their understanding of all applicable requirements of the Internal Revenue Code of 1986,</w:t>
      </w:r>
      <w:r w:rsidR="54E1798A">
        <w:rPr>
          <w:spacing w:val="1"/>
        </w:rPr>
        <w:t xml:space="preserve"> </w:t>
      </w:r>
      <w:r w:rsidR="54E1798A">
        <w:t>as amended.</w:t>
      </w:r>
    </w:p>
    <w:p w14:paraId="02EB378F" w14:textId="77777777" w:rsidR="00ED519D" w:rsidRDefault="00ED519D">
      <w:pPr>
        <w:pStyle w:val="BodyText"/>
        <w:spacing w:before="11"/>
        <w:rPr>
          <w:sz w:val="21"/>
        </w:rPr>
      </w:pPr>
    </w:p>
    <w:p w14:paraId="0BCED055" w14:textId="26AC435A" w:rsidR="00ED519D" w:rsidRDefault="54E1798A">
      <w:pPr>
        <w:pStyle w:val="BodyText"/>
        <w:ind w:left="340" w:right="213"/>
        <w:jc w:val="both"/>
      </w:pPr>
      <w:r>
        <w:t>The following acknowledgements serve as verification that the employment relationship proposed has</w:t>
      </w:r>
      <w:r>
        <w:rPr>
          <w:spacing w:val="1"/>
        </w:rPr>
        <w:t xml:space="preserve"> </w:t>
      </w:r>
      <w:r>
        <w:t xml:space="preserve">been discussed collaboratively between the Provider, Employer, and the VR </w:t>
      </w:r>
      <w:r w:rsidR="58AE1243">
        <w:t>Participant</w:t>
      </w:r>
      <w:r>
        <w:t>.</w:t>
      </w:r>
      <w:r>
        <w:rPr>
          <w:spacing w:val="49"/>
        </w:rPr>
        <w:t xml:space="preserve"> </w:t>
      </w:r>
      <w:r w:rsidRPr="002E107D">
        <w:t>This form must</w:t>
      </w:r>
      <w:r w:rsidRPr="002E107D">
        <w:rPr>
          <w:spacing w:val="1"/>
        </w:rPr>
        <w:t xml:space="preserve"> </w:t>
      </w:r>
      <w:r w:rsidRPr="002E107D">
        <w:t>be</w:t>
      </w:r>
      <w:r w:rsidRPr="002E107D">
        <w:rPr>
          <w:spacing w:val="1"/>
        </w:rPr>
        <w:t xml:space="preserve"> </w:t>
      </w:r>
      <w:r w:rsidRPr="002E107D">
        <w:t>submitted</w:t>
      </w:r>
      <w:r w:rsidR="55B22FC1" w:rsidRPr="002E107D">
        <w:t xml:space="preserve"> by the Provider </w:t>
      </w:r>
      <w:r w:rsidR="002E107D" w:rsidRPr="002E107D">
        <w:t xml:space="preserve">via the Vendor Portal </w:t>
      </w:r>
      <w:r w:rsidR="55B22FC1" w:rsidRPr="002E107D">
        <w:t>prior to Placement</w:t>
      </w:r>
      <w:r w:rsidR="3C4D1726" w:rsidRPr="002E107D">
        <w:t xml:space="preserve">. </w:t>
      </w:r>
      <w:r w:rsidR="41F73E3F" w:rsidRPr="002E107D">
        <w:t>The Provider</w:t>
      </w:r>
      <w:r w:rsidR="55B22FC1" w:rsidRPr="002E107D">
        <w:t xml:space="preserve"> </w:t>
      </w:r>
      <w:r w:rsidR="002E107D" w:rsidRPr="002E107D">
        <w:t xml:space="preserve">must </w:t>
      </w:r>
      <w:r w:rsidR="00D1408F" w:rsidRPr="002E107D">
        <w:t>submit</w:t>
      </w:r>
      <w:r w:rsidR="55B22FC1" w:rsidRPr="002E107D">
        <w:t xml:space="preserve"> case notes documenting progress and </w:t>
      </w:r>
      <w:r w:rsidR="00D1408F" w:rsidRPr="002E107D">
        <w:t>attach</w:t>
      </w:r>
      <w:r w:rsidR="55B22FC1" w:rsidRPr="002E107D">
        <w:t xml:space="preserve"> any supporting documentation.</w:t>
      </w:r>
      <w:r w:rsidR="55B22FC1">
        <w:t xml:space="preserve"> </w:t>
      </w:r>
    </w:p>
    <w:p w14:paraId="6A05A809" w14:textId="77777777" w:rsidR="00ED519D" w:rsidRDefault="00ED519D">
      <w:pPr>
        <w:pStyle w:val="BodyText"/>
        <w:spacing w:before="6"/>
        <w:rPr>
          <w:sz w:val="30"/>
        </w:rPr>
      </w:pPr>
    </w:p>
    <w:p w14:paraId="73C9C74E" w14:textId="234BF567" w:rsidR="00ED519D" w:rsidRDefault="009C20B8">
      <w:pPr>
        <w:pStyle w:val="BodyText"/>
        <w:tabs>
          <w:tab w:val="left" w:pos="2685"/>
          <w:tab w:val="left" w:pos="5129"/>
          <w:tab w:val="left" w:pos="7258"/>
        </w:tabs>
        <w:ind w:left="340"/>
        <w:jc w:val="both"/>
      </w:pPr>
      <w:r>
        <w:t>Participant</w:t>
      </w:r>
      <w:r w:rsidR="00CD3026">
        <w:t xml:space="preserve"> Name</w:t>
      </w:r>
      <w:r w:rsidR="006A3A99">
        <w:t>:</w:t>
      </w:r>
      <w:r w:rsidR="00075D6A">
        <w:t xml:space="preserve"> </w:t>
      </w:r>
      <w:sdt>
        <w:sdtPr>
          <w:alias w:val="Customer Name"/>
          <w:tag w:val="Customer Name"/>
          <w:id w:val="381228754"/>
          <w:placeholder>
            <w:docPart w:val="DefaultPlaceholder_-1854013440"/>
          </w:placeholder>
          <w:showingPlcHdr/>
        </w:sdtPr>
        <w:sdtEndPr/>
        <w:sdtContent>
          <w:r w:rsidR="006A3A99" w:rsidRPr="006A3A99">
            <w:rPr>
              <w:rStyle w:val="PlaceholderText"/>
            </w:rPr>
            <w:t xml:space="preserve">Click or tap here to enter </w:t>
          </w:r>
          <w:r w:rsidR="27B032F3" w:rsidRPr="006A3A99">
            <w:rPr>
              <w:rStyle w:val="PlaceholderText"/>
            </w:rPr>
            <w:t>text. Case</w:t>
          </w:r>
        </w:sdtContent>
      </w:sdt>
      <w:r>
        <w:t xml:space="preserve"> </w:t>
      </w:r>
      <w:r w:rsidR="006A3A99">
        <w:t>ID #:</w:t>
      </w:r>
      <w:r w:rsidR="006A3A99">
        <w:rPr>
          <w:spacing w:val="2"/>
        </w:rPr>
        <w:t xml:space="preserve"> </w:t>
      </w:r>
      <w:sdt>
        <w:sdtPr>
          <w:rPr>
            <w:spacing w:val="2"/>
          </w:rPr>
          <w:alias w:val="Customer ID #"/>
          <w:tag w:val="Customer ID #"/>
          <w:id w:val="1294784349"/>
          <w:placeholder>
            <w:docPart w:val="DefaultPlaceholder_-1854013440"/>
          </w:placeholder>
          <w:showingPlcHdr/>
        </w:sdtPr>
        <w:sdtEndPr/>
        <w:sdtContent>
          <w:r w:rsidR="006A3A99" w:rsidRPr="006A3A99">
            <w:rPr>
              <w:rStyle w:val="PlaceholderText"/>
            </w:rPr>
            <w:t>Click or tap here to enter text.</w:t>
          </w:r>
        </w:sdtContent>
      </w:sdt>
    </w:p>
    <w:p w14:paraId="36521ACC" w14:textId="48BB2679" w:rsidR="00ED519D" w:rsidRDefault="00CD3026">
      <w:pPr>
        <w:pStyle w:val="BodyText"/>
        <w:tabs>
          <w:tab w:val="left" w:pos="2579"/>
          <w:tab w:val="left" w:pos="5129"/>
          <w:tab w:val="left" w:pos="7853"/>
        </w:tabs>
        <w:spacing w:before="142"/>
        <w:ind w:left="340"/>
        <w:jc w:val="both"/>
      </w:pPr>
      <w:r>
        <w:t>Provider Name</w:t>
      </w:r>
      <w:r w:rsidR="006A3A99">
        <w:t>:</w:t>
      </w:r>
      <w:r w:rsidR="00075D6A">
        <w:t xml:space="preserve"> </w:t>
      </w:r>
      <w:sdt>
        <w:sdtPr>
          <w:alias w:val="Provider Name"/>
          <w:tag w:val="Provider Name"/>
          <w:id w:val="2106534585"/>
          <w:placeholder>
            <w:docPart w:val="DefaultPlaceholder_-1854013440"/>
          </w:placeholder>
          <w:showingPlcHdr/>
        </w:sdtPr>
        <w:sdtEndPr/>
        <w:sdtContent>
          <w:r w:rsidR="006A3A99" w:rsidRPr="006A3A99">
            <w:rPr>
              <w:rStyle w:val="PlaceholderText"/>
            </w:rPr>
            <w:t xml:space="preserve">Click or tap here to enter </w:t>
          </w:r>
          <w:r w:rsidR="1DF752E7" w:rsidRPr="006A3A99">
            <w:rPr>
              <w:rStyle w:val="PlaceholderText"/>
            </w:rPr>
            <w:t>text. VR</w:t>
          </w:r>
        </w:sdtContent>
      </w:sdt>
      <w:r>
        <w:t xml:space="preserve"> Counselor Name</w:t>
      </w:r>
      <w:r w:rsidR="006A3A99">
        <w:t>:</w:t>
      </w:r>
      <w:r w:rsidR="006A3A99">
        <w:rPr>
          <w:spacing w:val="1"/>
        </w:rPr>
        <w:t xml:space="preserve"> </w:t>
      </w:r>
      <w:sdt>
        <w:sdtPr>
          <w:rPr>
            <w:spacing w:val="1"/>
          </w:rPr>
          <w:alias w:val="VR Counselor Name"/>
          <w:tag w:val="VR Counselor Name"/>
          <w:id w:val="1137146768"/>
          <w:placeholder>
            <w:docPart w:val="DefaultPlaceholder_-1854013440"/>
          </w:placeholder>
          <w:showingPlcHdr/>
        </w:sdtPr>
        <w:sdtEndPr/>
        <w:sdtContent>
          <w:r w:rsidR="006A3A99" w:rsidRPr="006A3A99">
            <w:rPr>
              <w:rStyle w:val="PlaceholderText"/>
            </w:rPr>
            <w:t>Click or tap here to enter text.</w:t>
          </w:r>
        </w:sdtContent>
      </w:sdt>
    </w:p>
    <w:tbl>
      <w:tblPr>
        <w:tblStyle w:val="TableGrid"/>
        <w:tblW w:w="10620" w:type="dxa"/>
        <w:tblInd w:w="-365" w:type="dxa"/>
        <w:tblLook w:val="04A0" w:firstRow="1" w:lastRow="0" w:firstColumn="1" w:lastColumn="0" w:noHBand="0" w:noVBand="1"/>
        <w:tblCaption w:val="Information entry table"/>
      </w:tblPr>
      <w:tblGrid>
        <w:gridCol w:w="10620"/>
      </w:tblGrid>
      <w:tr w:rsidR="00A04568" w14:paraId="6ED849BE" w14:textId="77777777" w:rsidTr="52759790">
        <w:trPr>
          <w:tblHeader/>
        </w:trPr>
        <w:tc>
          <w:tcPr>
            <w:tcW w:w="10620" w:type="dxa"/>
          </w:tcPr>
          <w:p w14:paraId="2FE807FA" w14:textId="47DB07D0" w:rsidR="00A04568" w:rsidRDefault="27F6CDBC" w:rsidP="00A04568">
            <w:pPr>
              <w:pStyle w:val="BodyText"/>
              <w:ind w:left="103" w:right="98"/>
              <w:jc w:val="both"/>
            </w:pPr>
            <w:r>
              <w:t>The definition of Independent Contractor and its requirements have been discussed with the above-named Participant.</w:t>
            </w:r>
            <w:r w:rsidR="167D599C">
              <w:rPr>
                <w:spacing w:val="1"/>
              </w:rPr>
              <w:t xml:space="preserve"> </w:t>
            </w:r>
            <w:r w:rsidR="298574C2">
              <w:t>The Participant was given the opportunity to ask questions and agreed to accept a position as an Independent Contractor.</w:t>
            </w:r>
            <w:r w:rsidR="167D599C">
              <w:rPr>
                <w:spacing w:val="1"/>
              </w:rPr>
              <w:t xml:space="preserve"> </w:t>
            </w:r>
            <w:r w:rsidR="167D599C">
              <w:t xml:space="preserve">The </w:t>
            </w:r>
            <w:r w:rsidR="009C20B8">
              <w:t>Participant</w:t>
            </w:r>
            <w:r w:rsidR="167D599C">
              <w:t xml:space="preserve"> will be paid at least</w:t>
            </w:r>
            <w:r w:rsidR="167D599C">
              <w:rPr>
                <w:spacing w:val="1"/>
              </w:rPr>
              <w:t xml:space="preserve"> </w:t>
            </w:r>
            <w:r w:rsidR="167D599C">
              <w:t>minimum</w:t>
            </w:r>
            <w:r w:rsidR="167D599C">
              <w:rPr>
                <w:spacing w:val="-2"/>
              </w:rPr>
              <w:t xml:space="preserve"> </w:t>
            </w:r>
            <w:r w:rsidR="167D599C">
              <w:t>wage</w:t>
            </w:r>
            <w:r w:rsidR="167D599C">
              <w:rPr>
                <w:spacing w:val="-2"/>
              </w:rPr>
              <w:t xml:space="preserve"> </w:t>
            </w:r>
            <w:r w:rsidR="167D599C">
              <w:t>while</w:t>
            </w:r>
            <w:r w:rsidR="167D599C">
              <w:rPr>
                <w:spacing w:val="-2"/>
              </w:rPr>
              <w:t xml:space="preserve"> </w:t>
            </w:r>
            <w:r w:rsidR="167D599C">
              <w:t>working</w:t>
            </w:r>
            <w:r w:rsidR="167D599C">
              <w:rPr>
                <w:spacing w:val="-1"/>
              </w:rPr>
              <w:t xml:space="preserve"> </w:t>
            </w:r>
            <w:r w:rsidR="167D599C">
              <w:t>in this capacity.</w:t>
            </w:r>
          </w:p>
          <w:p w14:paraId="5A39BBE3" w14:textId="77777777" w:rsidR="00A04568" w:rsidRDefault="00A04568" w:rsidP="00A04568">
            <w:pPr>
              <w:pStyle w:val="BodyText"/>
              <w:spacing w:before="4"/>
              <w:rPr>
                <w:sz w:val="32"/>
              </w:rPr>
            </w:pPr>
          </w:p>
          <w:p w14:paraId="5CF1464C" w14:textId="77777777" w:rsidR="00A04568" w:rsidRDefault="1AFC27DE" w:rsidP="52759790">
            <w:pPr>
              <w:pStyle w:val="BodyText"/>
              <w:tabs>
                <w:tab w:val="left" w:pos="4349"/>
                <w:tab w:val="left" w:pos="6371"/>
                <w:tab w:val="left" w:pos="9480"/>
              </w:tabs>
              <w:spacing w:line="393" w:lineRule="auto"/>
              <w:ind w:left="103" w:right="85"/>
            </w:pPr>
            <w:r>
              <w:t>Employer</w:t>
            </w:r>
            <w:r>
              <w:rPr>
                <w:spacing w:val="-7"/>
              </w:rPr>
              <w:t xml:space="preserve"> </w:t>
            </w:r>
            <w:r>
              <w:t>Representative</w:t>
            </w:r>
            <w:r>
              <w:rPr>
                <w:spacing w:val="-3"/>
              </w:rPr>
              <w:t xml:space="preserve"> </w:t>
            </w:r>
            <w:r>
              <w:t>Signature:</w:t>
            </w:r>
            <w:r w:rsidR="00A04568">
              <w:rPr>
                <w:u w:val="single"/>
              </w:rPr>
              <w:tab/>
            </w:r>
            <w:r w:rsidR="00A04568">
              <w:rPr>
                <w:u w:val="single"/>
              </w:rPr>
              <w:tab/>
            </w:r>
            <w:r>
              <w:t>Date:</w:t>
            </w:r>
            <w:r w:rsidR="00A04568">
              <w:rPr>
                <w:u w:val="single"/>
              </w:rPr>
              <w:tab/>
            </w:r>
            <w:r>
              <w:t xml:space="preserve"> Employer</w:t>
            </w:r>
            <w:r>
              <w:rPr>
                <w:spacing w:val="-5"/>
              </w:rPr>
              <w:t xml:space="preserve"> </w:t>
            </w:r>
            <w:r>
              <w:t>Representative</w:t>
            </w:r>
            <w:r>
              <w:rPr>
                <w:spacing w:val="-1"/>
              </w:rPr>
              <w:t xml:space="preserve"> </w:t>
            </w:r>
            <w:r>
              <w:t>Printed</w:t>
            </w:r>
            <w:r>
              <w:rPr>
                <w:spacing w:val="-4"/>
              </w:rPr>
              <w:t xml:space="preserve"> </w:t>
            </w:r>
            <w:r>
              <w:t>Name:</w:t>
            </w:r>
            <w:r>
              <w:rPr>
                <w:spacing w:val="1"/>
              </w:rPr>
              <w:t xml:space="preserve"> </w:t>
            </w:r>
            <w:sdt>
              <w:sdtPr>
                <w:rPr>
                  <w:spacing w:val="1"/>
                </w:rPr>
                <w:alias w:val="Employer Representative Printed Name"/>
                <w:tag w:val="Employer Representative Printed Name"/>
                <w:id w:val="724803708"/>
                <w:placeholder>
                  <w:docPart w:val="A672E68D259042D792C2EFC07EFF3A6E"/>
                </w:placeholder>
                <w:showingPlcHdr/>
              </w:sdtPr>
              <w:sdtEndPr/>
              <w:sdtContent>
                <w:r w:rsidRPr="00C10777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08AC5ACB" w14:textId="77777777" w:rsidR="00A04568" w:rsidRDefault="00A04568" w:rsidP="00A04568">
            <w:pPr>
              <w:jc w:val="both"/>
              <w:rPr>
                <w:sz w:val="16"/>
              </w:rPr>
            </w:pPr>
            <w:r>
              <w:rPr>
                <w:bCs/>
                <w:i/>
                <w:iCs/>
              </w:rPr>
              <w:t xml:space="preserve">   </w:t>
            </w:r>
            <w:r w:rsidRPr="00FA69A2">
              <w:rPr>
                <w:bCs/>
                <w:i/>
                <w:iCs/>
              </w:rPr>
              <w:t>I hereby attest, to the best of my knowledge, the above information is correct.  VR reserves the right to</w:t>
            </w:r>
            <w:r>
              <w:rPr>
                <w:bCs/>
                <w:i/>
                <w:iCs/>
              </w:rPr>
              <w:t xml:space="preserve"> </w:t>
            </w:r>
            <w:r w:rsidRPr="00FA69A2">
              <w:rPr>
                <w:bCs/>
                <w:i/>
                <w:iCs/>
              </w:rPr>
              <w:t>suspend Provider registration if VR suspects the Provider has knowingly falsified this document, or otherwise engaged in fraudulent activity.</w:t>
            </w:r>
            <w:r w:rsidRPr="00FA69A2">
              <w:rPr>
                <w:sz w:val="16"/>
              </w:rPr>
              <w:t xml:space="preserve"> </w:t>
            </w:r>
          </w:p>
          <w:p w14:paraId="41C8F396" w14:textId="77777777" w:rsidR="00A04568" w:rsidRPr="00761192" w:rsidRDefault="00A04568" w:rsidP="00A04568">
            <w:pPr>
              <w:jc w:val="both"/>
              <w:rPr>
                <w:sz w:val="16"/>
              </w:rPr>
            </w:pPr>
          </w:p>
          <w:p w14:paraId="19B2A245" w14:textId="7DF4084B" w:rsidR="00A04568" w:rsidRDefault="1AFC27DE" w:rsidP="00A04568">
            <w:pPr>
              <w:pStyle w:val="BodyText"/>
              <w:tabs>
                <w:tab w:val="left" w:pos="4255"/>
                <w:tab w:val="left" w:pos="6391"/>
                <w:tab w:val="left" w:pos="9481"/>
              </w:tabs>
              <w:spacing w:line="400" w:lineRule="auto"/>
              <w:ind w:left="103" w:right="84"/>
              <w:jc w:val="both"/>
            </w:pPr>
            <w:r>
              <w:t>Provider</w:t>
            </w:r>
            <w:r>
              <w:rPr>
                <w:spacing w:val="-3"/>
              </w:rPr>
              <w:t xml:space="preserve"> </w:t>
            </w:r>
            <w:r>
              <w:t>Representative</w:t>
            </w:r>
            <w:r>
              <w:rPr>
                <w:spacing w:val="-3"/>
              </w:rPr>
              <w:t xml:space="preserve"> </w:t>
            </w:r>
            <w:r>
              <w:t>Signature:</w:t>
            </w:r>
            <w:r w:rsidR="00A04568">
              <w:rPr>
                <w:u w:val="single"/>
              </w:rPr>
              <w:tab/>
            </w:r>
            <w:r w:rsidR="00A04568">
              <w:rPr>
                <w:u w:val="single"/>
              </w:rPr>
              <w:tab/>
            </w:r>
            <w:r w:rsidR="1D99778A">
              <w:t>Date: ￼</w:t>
            </w:r>
            <w:r>
              <w:t xml:space="preserve"> </w:t>
            </w:r>
          </w:p>
          <w:p w14:paraId="1BC25E61" w14:textId="77777777" w:rsidR="00A04568" w:rsidRDefault="1AFC27DE" w:rsidP="00A04568">
            <w:pPr>
              <w:pStyle w:val="BodyText"/>
              <w:tabs>
                <w:tab w:val="left" w:pos="4255"/>
                <w:tab w:val="left" w:pos="6391"/>
                <w:tab w:val="left" w:pos="9481"/>
              </w:tabs>
              <w:spacing w:line="400" w:lineRule="auto"/>
              <w:ind w:left="103" w:right="84"/>
              <w:jc w:val="both"/>
            </w:pPr>
            <w:r>
              <w:t>Provider</w:t>
            </w:r>
            <w:r>
              <w:rPr>
                <w:spacing w:val="-3"/>
              </w:rPr>
              <w:t xml:space="preserve"> </w:t>
            </w:r>
            <w:r>
              <w:t>Representative</w:t>
            </w:r>
            <w:r>
              <w:rPr>
                <w:spacing w:val="-3"/>
              </w:rPr>
              <w:t xml:space="preserve"> </w:t>
            </w:r>
            <w:r>
              <w:t>Printed</w:t>
            </w:r>
            <w:r>
              <w:rPr>
                <w:spacing w:val="-2"/>
              </w:rPr>
              <w:t xml:space="preserve"> </w:t>
            </w:r>
            <w:r>
              <w:t xml:space="preserve">Name: </w:t>
            </w:r>
            <w:sdt>
              <w:sdtPr>
                <w:alias w:val="Representative Printed Name"/>
                <w:tag w:val="Representative Printed Name"/>
                <w:id w:val="408894586"/>
                <w:placeholder>
                  <w:docPart w:val="A672E68D259042D792C2EFC07EFF3A6E"/>
                </w:placeholder>
                <w:showingPlcHdr/>
              </w:sdtPr>
              <w:sdtEndPr/>
              <w:sdtContent>
                <w:r w:rsidRPr="00C10777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72A3D3EC" w14:textId="77777777" w:rsidR="00A04568" w:rsidRDefault="00A04568">
            <w:pPr>
              <w:pStyle w:val="BodyText"/>
              <w:spacing w:before="11"/>
              <w:rPr>
                <w:sz w:val="21"/>
              </w:rPr>
            </w:pPr>
          </w:p>
        </w:tc>
      </w:tr>
    </w:tbl>
    <w:p w14:paraId="0D0B940D" w14:textId="77777777" w:rsidR="00ED519D" w:rsidRPr="00EC6A5E" w:rsidRDefault="00ED519D">
      <w:pPr>
        <w:pStyle w:val="BodyText"/>
        <w:spacing w:before="5"/>
      </w:pPr>
    </w:p>
    <w:tbl>
      <w:tblPr>
        <w:tblStyle w:val="TableGrid"/>
        <w:tblW w:w="10620" w:type="dxa"/>
        <w:tblInd w:w="-365" w:type="dxa"/>
        <w:tblLook w:val="04A0" w:firstRow="1" w:lastRow="0" w:firstColumn="1" w:lastColumn="0" w:noHBand="0" w:noVBand="1"/>
        <w:tblCaption w:val="Information entry table"/>
      </w:tblPr>
      <w:tblGrid>
        <w:gridCol w:w="10620"/>
      </w:tblGrid>
      <w:tr w:rsidR="00EC6A5E" w14:paraId="0EC31C4F" w14:textId="77777777" w:rsidTr="52759790">
        <w:trPr>
          <w:tblHeader/>
        </w:trPr>
        <w:tc>
          <w:tcPr>
            <w:tcW w:w="10620" w:type="dxa"/>
          </w:tcPr>
          <w:p w14:paraId="1A331EBA" w14:textId="435A532F" w:rsidR="00EC6A5E" w:rsidRDefault="520E6C16" w:rsidP="00EC6A5E">
            <w:pPr>
              <w:pStyle w:val="BodyText"/>
              <w:ind w:left="103" w:right="311"/>
            </w:pPr>
            <w:r>
              <w:t xml:space="preserve">I have reviewed the above information and, through discussions with the </w:t>
            </w:r>
            <w:r w:rsidR="009C20B8">
              <w:t>Participant</w:t>
            </w:r>
            <w:r>
              <w:t>, Employer and</w:t>
            </w:r>
            <w:r>
              <w:rPr>
                <w:spacing w:val="1"/>
              </w:rPr>
              <w:t xml:space="preserve"> </w:t>
            </w:r>
            <w:r>
              <w:t xml:space="preserve">Provider agree the </w:t>
            </w:r>
            <w:r w:rsidR="009C20B8">
              <w:t>Participant</w:t>
            </w:r>
            <w:r>
              <w:t xml:space="preserve"> understands they are being employed as an Independent Contractor and</w:t>
            </w:r>
            <w:r>
              <w:rPr>
                <w:spacing w:val="-47"/>
              </w:rPr>
              <w:t xml:space="preserve"> </w:t>
            </w:r>
            <w:r>
              <w:t>their</w:t>
            </w:r>
            <w:r>
              <w:rPr>
                <w:spacing w:val="-1"/>
              </w:rPr>
              <w:t xml:space="preserve"> </w:t>
            </w:r>
            <w:r>
              <w:t>association</w:t>
            </w:r>
            <w:r>
              <w:rPr>
                <w:spacing w:val="-2"/>
              </w:rPr>
              <w:t xml:space="preserve"> </w:t>
            </w:r>
            <w:r>
              <w:t>responsibilities</w:t>
            </w:r>
            <w:r w:rsidR="1A8DBE33">
              <w:t xml:space="preserve">. </w:t>
            </w:r>
            <w:r>
              <w:t>I approve</w:t>
            </w:r>
            <w:r>
              <w:rPr>
                <w:spacing w:val="1"/>
              </w:rPr>
              <w:t xml:space="preserve"> </w:t>
            </w:r>
            <w:r>
              <w:t xml:space="preserve">the </w:t>
            </w:r>
            <w:r w:rsidR="009C20B8">
              <w:t>Participant</w:t>
            </w:r>
            <w:r>
              <w:t>’s</w:t>
            </w:r>
            <w:r>
              <w:rPr>
                <w:spacing w:val="-2"/>
              </w:rPr>
              <w:t xml:space="preserve"> </w:t>
            </w:r>
            <w:r>
              <w:t>employment</w:t>
            </w:r>
            <w:r>
              <w:rPr>
                <w:spacing w:val="-3"/>
              </w:rPr>
              <w:t xml:space="preserve"> </w:t>
            </w:r>
            <w:r>
              <w:t>with</w:t>
            </w:r>
            <w:r>
              <w:rPr>
                <w:spacing w:val="-3"/>
              </w:rPr>
              <w:t xml:space="preserve"> </w:t>
            </w:r>
            <w:r>
              <w:t>this Employer.</w:t>
            </w:r>
          </w:p>
          <w:p w14:paraId="0E27B00A" w14:textId="77777777" w:rsidR="00EC6A5E" w:rsidRDefault="00EC6A5E" w:rsidP="00EC6A5E">
            <w:pPr>
              <w:pStyle w:val="BodyText"/>
            </w:pPr>
          </w:p>
          <w:p w14:paraId="3281EA78" w14:textId="2B1E30C1" w:rsidR="00EC6A5E" w:rsidRDefault="3E2258F5" w:rsidP="00EC6A5E">
            <w:pPr>
              <w:pStyle w:val="BodyText"/>
              <w:tabs>
                <w:tab w:val="left" w:pos="6374"/>
                <w:tab w:val="left" w:pos="6410"/>
                <w:tab w:val="left" w:pos="6600"/>
                <w:tab w:val="left" w:pos="9480"/>
              </w:tabs>
              <w:spacing w:before="135" w:line="400" w:lineRule="auto"/>
              <w:ind w:left="103" w:right="85"/>
            </w:pPr>
            <w:r>
              <w:t>VR</w:t>
            </w:r>
            <w:r>
              <w:rPr>
                <w:spacing w:val="-2"/>
              </w:rPr>
              <w:t xml:space="preserve"> </w:t>
            </w:r>
            <w:r>
              <w:t>Counselor</w:t>
            </w:r>
            <w:r>
              <w:rPr>
                <w:spacing w:val="-2"/>
              </w:rPr>
              <w:t xml:space="preserve"> </w:t>
            </w:r>
            <w:r>
              <w:t>Signature:</w:t>
            </w:r>
            <w:r w:rsidR="30387C25">
              <w:t xml:space="preserve"> </w:t>
            </w:r>
            <w:r w:rsidR="00EC6A5E">
              <w:rPr>
                <w:u w:val="single"/>
              </w:rPr>
              <w:tab/>
            </w:r>
            <w:r w:rsidR="00EC6A5E">
              <w:rPr>
                <w:u w:val="single"/>
              </w:rPr>
              <w:tab/>
            </w:r>
            <w:r w:rsidR="08BF9B39">
              <w:t>Date: ￼</w:t>
            </w:r>
            <w:r>
              <w:t xml:space="preserve"> </w:t>
            </w:r>
          </w:p>
          <w:p w14:paraId="544C3164" w14:textId="38F08DC2" w:rsidR="00EC6A5E" w:rsidRDefault="00EC6A5E" w:rsidP="00EC6A5E">
            <w:pPr>
              <w:pStyle w:val="BodyText"/>
              <w:tabs>
                <w:tab w:val="left" w:pos="6374"/>
                <w:tab w:val="left" w:pos="6410"/>
                <w:tab w:val="left" w:pos="6600"/>
                <w:tab w:val="left" w:pos="9480"/>
              </w:tabs>
              <w:spacing w:before="135" w:line="400" w:lineRule="auto"/>
              <w:ind w:left="103" w:right="85"/>
            </w:pPr>
            <w:r>
              <w:t>VR</w:t>
            </w:r>
            <w:r>
              <w:rPr>
                <w:spacing w:val="-2"/>
              </w:rPr>
              <w:t xml:space="preserve"> </w:t>
            </w:r>
            <w:r>
              <w:t>Area</w:t>
            </w:r>
            <w:r>
              <w:rPr>
                <w:spacing w:val="-1"/>
              </w:rPr>
              <w:t xml:space="preserve"> </w:t>
            </w:r>
            <w:r>
              <w:t>Supervisor</w:t>
            </w:r>
            <w:r>
              <w:rPr>
                <w:spacing w:val="-1"/>
              </w:rPr>
              <w:t xml:space="preserve"> </w:t>
            </w:r>
            <w:r>
              <w:t>Signature:</w:t>
            </w:r>
            <w:r w:rsidR="285B6CDD">
              <w:t xml:space="preserve"> </w:t>
            </w:r>
            <w:r>
              <w:rPr>
                <w:u w:val="single"/>
              </w:rPr>
              <w:tab/>
            </w:r>
            <w:r>
              <w:tab/>
            </w:r>
            <w:r>
              <w:tab/>
              <w:t xml:space="preserve">Date: </w:t>
            </w:r>
            <w:r w:rsidR="7164D40F">
              <w:t xml:space="preserve"> </w:t>
            </w:r>
            <w:r>
              <w:rPr>
                <w:u w:val="single"/>
              </w:rPr>
              <w:tab/>
            </w:r>
          </w:p>
          <w:p w14:paraId="60061E4C" w14:textId="77777777" w:rsidR="00EC6A5E" w:rsidRDefault="00EC6A5E">
            <w:pPr>
              <w:pStyle w:val="BodyText"/>
              <w:spacing w:before="5"/>
            </w:pPr>
          </w:p>
        </w:tc>
      </w:tr>
      <w:tr w:rsidR="00A04568" w14:paraId="05D66D2E" w14:textId="77777777" w:rsidTr="52759790">
        <w:tc>
          <w:tcPr>
            <w:tcW w:w="10620" w:type="dxa"/>
          </w:tcPr>
          <w:p w14:paraId="500C6923" w14:textId="20BAFED6" w:rsidR="00A04568" w:rsidRDefault="167D599C" w:rsidP="00A04568">
            <w:pPr>
              <w:pStyle w:val="BodyText"/>
              <w:tabs>
                <w:tab w:val="left" w:pos="3698"/>
              </w:tabs>
              <w:ind w:left="103"/>
              <w:jc w:val="both"/>
            </w:pPr>
            <w:r>
              <w:t>I,</w:t>
            </w:r>
            <w:r w:rsidR="0375664D">
              <w:t xml:space="preserve"> </w:t>
            </w:r>
            <w:sdt>
              <w:sdtPr>
                <w:alias w:val="(Customer Name) "/>
                <w:tag w:val="(Customer Name) "/>
                <w:id w:val="-768537931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Pr="00C10777">
                  <w:rPr>
                    <w:rStyle w:val="PlaceholderText"/>
                  </w:rPr>
                  <w:t>Click or tap here to enter text.</w:t>
                </w:r>
              </w:sdtContent>
            </w:sdt>
            <w:r>
              <w:t xml:space="preserve"> (</w:t>
            </w:r>
            <w:r w:rsidR="009C20B8">
              <w:t>Participant</w:t>
            </w:r>
            <w:r>
              <w:rPr>
                <w:spacing w:val="8"/>
              </w:rPr>
              <w:t xml:space="preserve"> </w:t>
            </w:r>
            <w:r>
              <w:t>Name)</w:t>
            </w:r>
            <w:r>
              <w:rPr>
                <w:spacing w:val="12"/>
              </w:rPr>
              <w:t xml:space="preserve"> </w:t>
            </w:r>
            <w:r>
              <w:t>have</w:t>
            </w:r>
            <w:r>
              <w:rPr>
                <w:spacing w:val="11"/>
              </w:rPr>
              <w:t xml:space="preserve"> </w:t>
            </w:r>
            <w:r>
              <w:t>accepted</w:t>
            </w:r>
            <w:r>
              <w:rPr>
                <w:spacing w:val="10"/>
              </w:rPr>
              <w:t xml:space="preserve"> </w:t>
            </w:r>
            <w:r>
              <w:t>the</w:t>
            </w:r>
            <w:r>
              <w:rPr>
                <w:spacing w:val="8"/>
              </w:rPr>
              <w:t xml:space="preserve"> </w:t>
            </w:r>
            <w:r>
              <w:t>position</w:t>
            </w:r>
            <w:r>
              <w:rPr>
                <w:spacing w:val="7"/>
              </w:rPr>
              <w:t xml:space="preserve"> </w:t>
            </w:r>
            <w:r>
              <w:t>of</w:t>
            </w:r>
          </w:p>
          <w:p w14:paraId="149FC637" w14:textId="20FD3847" w:rsidR="00A04568" w:rsidRDefault="0021275C" w:rsidP="00A04568">
            <w:pPr>
              <w:pStyle w:val="BodyText"/>
              <w:tabs>
                <w:tab w:val="left" w:pos="2559"/>
                <w:tab w:val="left" w:pos="7051"/>
              </w:tabs>
              <w:spacing w:before="1"/>
              <w:ind w:left="103" w:right="97"/>
              <w:jc w:val="both"/>
            </w:pPr>
            <w:sdt>
              <w:sdtPr>
                <w:alias w:val="Job Title"/>
                <w:tag w:val="Job Title"/>
                <w:id w:val="818147774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191E3743" w:rsidRPr="00C10777">
                  <w:rPr>
                    <w:rStyle w:val="PlaceholderText"/>
                  </w:rPr>
                  <w:t>Click or tap here to enter text.</w:t>
                </w:r>
              </w:sdtContent>
            </w:sdt>
            <w:r w:rsidR="43EEAA57">
              <w:t xml:space="preserve"> </w:t>
            </w:r>
            <w:r w:rsidR="191E3743">
              <w:t>(Job</w:t>
            </w:r>
            <w:r w:rsidR="191E3743">
              <w:rPr>
                <w:spacing w:val="-2"/>
              </w:rPr>
              <w:t xml:space="preserve"> </w:t>
            </w:r>
            <w:r w:rsidR="191E3743">
              <w:t>Title)</w:t>
            </w:r>
            <w:r w:rsidR="191E3743">
              <w:rPr>
                <w:spacing w:val="1"/>
              </w:rPr>
              <w:t xml:space="preserve"> </w:t>
            </w:r>
            <w:r w:rsidR="191E3743">
              <w:t xml:space="preserve">with </w:t>
            </w:r>
            <w:sdt>
              <w:sdtPr>
                <w:alias w:val="Employer"/>
                <w:tag w:val="Employer"/>
                <w:id w:val="1661264825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191E3743" w:rsidRPr="00C10777">
                  <w:rPr>
                    <w:rStyle w:val="PlaceholderText"/>
                  </w:rPr>
                  <w:t>Click or tap here to enter text</w:t>
                </w:r>
                <w:r w:rsidR="082CB306" w:rsidRPr="00C10777">
                  <w:rPr>
                    <w:rStyle w:val="PlaceholderText"/>
                  </w:rPr>
                  <w:t xml:space="preserve">. </w:t>
                </w:r>
              </w:sdtContent>
            </w:sdt>
            <w:r w:rsidR="191E3743">
              <w:t>(Employer).</w:t>
            </w:r>
            <w:r w:rsidR="191E3743">
              <w:rPr>
                <w:spacing w:val="1"/>
              </w:rPr>
              <w:t xml:space="preserve"> </w:t>
            </w:r>
            <w:r w:rsidR="191E3743">
              <w:t>As a condition</w:t>
            </w:r>
            <w:r w:rsidR="191E3743">
              <w:rPr>
                <w:spacing w:val="-47"/>
              </w:rPr>
              <w:t xml:space="preserve"> </w:t>
            </w:r>
            <w:r w:rsidR="191E3743">
              <w:t>of this employment, I will serve as an independent contractor, as defined by s.409.2576(2)(a), Florida</w:t>
            </w:r>
            <w:r w:rsidR="191E3743">
              <w:rPr>
                <w:spacing w:val="1"/>
              </w:rPr>
              <w:t xml:space="preserve"> </w:t>
            </w:r>
            <w:r w:rsidR="191E3743">
              <w:t>Statute.</w:t>
            </w:r>
            <w:r w:rsidR="191E3743">
              <w:rPr>
                <w:spacing w:val="1"/>
              </w:rPr>
              <w:t xml:space="preserve"> </w:t>
            </w:r>
            <w:r w:rsidR="191E3743">
              <w:t>The Provider and Employer have discussed with me my responsibilities under the Internal</w:t>
            </w:r>
            <w:r w:rsidR="191E3743">
              <w:rPr>
                <w:spacing w:val="1"/>
              </w:rPr>
              <w:t xml:space="preserve"> </w:t>
            </w:r>
            <w:r w:rsidR="191E3743">
              <w:t>Revenue</w:t>
            </w:r>
            <w:r w:rsidR="191E3743">
              <w:rPr>
                <w:spacing w:val="1"/>
              </w:rPr>
              <w:t xml:space="preserve"> </w:t>
            </w:r>
            <w:r w:rsidR="191E3743">
              <w:t>Code</w:t>
            </w:r>
            <w:r w:rsidR="191E3743">
              <w:rPr>
                <w:spacing w:val="-2"/>
              </w:rPr>
              <w:t xml:space="preserve"> </w:t>
            </w:r>
            <w:r w:rsidR="191E3743">
              <w:t>of</w:t>
            </w:r>
            <w:r w:rsidR="191E3743">
              <w:rPr>
                <w:spacing w:val="-2"/>
              </w:rPr>
              <w:t xml:space="preserve"> </w:t>
            </w:r>
            <w:r w:rsidR="191E3743">
              <w:t>1986,</w:t>
            </w:r>
            <w:r w:rsidR="191E3743">
              <w:rPr>
                <w:spacing w:val="-3"/>
              </w:rPr>
              <w:t xml:space="preserve"> </w:t>
            </w:r>
            <w:r w:rsidR="191E3743">
              <w:t>as</w:t>
            </w:r>
            <w:r w:rsidR="191E3743">
              <w:rPr>
                <w:spacing w:val="-2"/>
              </w:rPr>
              <w:t xml:space="preserve"> </w:t>
            </w:r>
            <w:r w:rsidR="191E3743">
              <w:t>amended,</w:t>
            </w:r>
            <w:r w:rsidR="191E3743">
              <w:rPr>
                <w:spacing w:val="-3"/>
              </w:rPr>
              <w:t xml:space="preserve"> </w:t>
            </w:r>
            <w:r w:rsidR="191E3743">
              <w:t>and</w:t>
            </w:r>
            <w:r w:rsidR="191E3743">
              <w:rPr>
                <w:spacing w:val="-1"/>
              </w:rPr>
              <w:t xml:space="preserve"> </w:t>
            </w:r>
            <w:r w:rsidR="191E3743">
              <w:t>I understand</w:t>
            </w:r>
            <w:r w:rsidR="191E3743">
              <w:rPr>
                <w:spacing w:val="-1"/>
              </w:rPr>
              <w:t xml:space="preserve"> </w:t>
            </w:r>
            <w:r w:rsidR="191E3743">
              <w:t>what is</w:t>
            </w:r>
            <w:r w:rsidR="191E3743">
              <w:rPr>
                <w:spacing w:val="1"/>
              </w:rPr>
              <w:t xml:space="preserve"> </w:t>
            </w:r>
            <w:r w:rsidR="191E3743">
              <w:t>required</w:t>
            </w:r>
            <w:r w:rsidR="191E3743">
              <w:rPr>
                <w:spacing w:val="-3"/>
              </w:rPr>
              <w:t xml:space="preserve"> </w:t>
            </w:r>
            <w:r w:rsidR="191E3743">
              <w:t>of</w:t>
            </w:r>
            <w:r w:rsidR="191E3743">
              <w:rPr>
                <w:spacing w:val="-1"/>
              </w:rPr>
              <w:t xml:space="preserve"> </w:t>
            </w:r>
            <w:r w:rsidR="191E3743">
              <w:t>me.</w:t>
            </w:r>
          </w:p>
          <w:p w14:paraId="74DA7992" w14:textId="77777777" w:rsidR="002E107D" w:rsidRDefault="002E107D" w:rsidP="00A04568">
            <w:pPr>
              <w:pStyle w:val="BodyText"/>
              <w:tabs>
                <w:tab w:val="left" w:pos="2559"/>
                <w:tab w:val="left" w:pos="7051"/>
              </w:tabs>
              <w:spacing w:before="1"/>
              <w:ind w:left="103" w:right="97"/>
              <w:jc w:val="both"/>
            </w:pPr>
          </w:p>
          <w:p w14:paraId="68C2C367" w14:textId="77777777" w:rsidR="00A04568" w:rsidRDefault="009C20B8" w:rsidP="00A04568">
            <w:pPr>
              <w:pStyle w:val="BodyText"/>
              <w:ind w:left="103" w:right="311"/>
              <w:rPr>
                <w:spacing w:val="2"/>
                <w:u w:val="single"/>
              </w:rPr>
            </w:pPr>
            <w:r>
              <w:t>Participant</w:t>
            </w:r>
            <w:r w:rsidR="00A04568">
              <w:rPr>
                <w:spacing w:val="-3"/>
              </w:rPr>
              <w:t xml:space="preserve"> </w:t>
            </w:r>
            <w:r w:rsidR="00A04568">
              <w:t xml:space="preserve">Signature:  </w:t>
            </w:r>
            <w:r w:rsidR="00A04568">
              <w:rPr>
                <w:u w:val="single"/>
              </w:rPr>
              <w:t xml:space="preserve">                                                          </w:t>
            </w:r>
            <w:r w:rsidR="00A04568">
              <w:t xml:space="preserve">  Date:</w:t>
            </w:r>
            <w:r w:rsidR="00A04568">
              <w:rPr>
                <w:spacing w:val="2"/>
              </w:rPr>
              <w:t xml:space="preserve"> </w:t>
            </w:r>
            <w:r w:rsidR="00A04568">
              <w:rPr>
                <w:spacing w:val="2"/>
                <w:u w:val="single"/>
              </w:rPr>
              <w:t xml:space="preserve">                                               </w:t>
            </w:r>
          </w:p>
          <w:p w14:paraId="44EAFD9C" w14:textId="77777777" w:rsidR="00A04568" w:rsidRPr="00A04568" w:rsidRDefault="00A04568" w:rsidP="00A04568">
            <w:pPr>
              <w:pStyle w:val="BodyText"/>
              <w:ind w:left="103" w:right="311"/>
              <w:rPr>
                <w:u w:val="single"/>
              </w:rPr>
            </w:pPr>
          </w:p>
        </w:tc>
      </w:tr>
    </w:tbl>
    <w:p w14:paraId="4B94D5A5" w14:textId="77777777" w:rsidR="00866CEA" w:rsidRDefault="00866CEA" w:rsidP="00EC6A5E">
      <w:pPr>
        <w:tabs>
          <w:tab w:val="left" w:pos="5159"/>
        </w:tabs>
        <w:spacing w:before="10"/>
      </w:pPr>
    </w:p>
    <w:p w14:paraId="3DEEC669" w14:textId="77777777" w:rsidR="00866CEA" w:rsidRDefault="00866CEA" w:rsidP="00EC6A5E">
      <w:pPr>
        <w:tabs>
          <w:tab w:val="left" w:pos="5159"/>
        </w:tabs>
        <w:spacing w:before="10"/>
      </w:pPr>
    </w:p>
    <w:p w14:paraId="0E92213B" w14:textId="0740AE66" w:rsidR="00866CEA" w:rsidRDefault="00866CEA" w:rsidP="3C3EFCF7">
      <w:pPr>
        <w:tabs>
          <w:tab w:val="left" w:pos="5159"/>
        </w:tabs>
        <w:spacing w:before="10"/>
        <w:rPr>
          <w:sz w:val="20"/>
          <w:szCs w:val="20"/>
        </w:rPr>
      </w:pPr>
      <w:r>
        <w:t xml:space="preserve">If you have any difficulty regarding accessibility of this form or any data fields, contact Vocational Rehabilitation: </w:t>
      </w:r>
      <w:hyperlink r:id="rId11">
        <w:r w:rsidRPr="3C3EFCF7">
          <w:rPr>
            <w:rStyle w:val="Hyperlink"/>
          </w:rPr>
          <w:t> Vremploymentserviceproviders@vr.fldoe.org</w:t>
        </w:r>
      </w:hyperlink>
      <w:r w:rsidR="5AAA3B98">
        <w:t xml:space="preserve"> </w:t>
      </w:r>
    </w:p>
    <w:p w14:paraId="3656B9AB" w14:textId="77777777" w:rsidR="00866CEA" w:rsidRDefault="00866CEA" w:rsidP="00866CEA">
      <w:pPr>
        <w:tabs>
          <w:tab w:val="left" w:pos="7290"/>
          <w:tab w:val="left" w:pos="10440"/>
        </w:tabs>
        <w:ind w:right="70"/>
        <w:rPr>
          <w:b/>
          <w:u w:val="single"/>
        </w:rPr>
      </w:pPr>
    </w:p>
    <w:p w14:paraId="05CD9E5F" w14:textId="694EEED4" w:rsidR="522A8EA2" w:rsidRDefault="0021275C" w:rsidP="1012EACF">
      <w:pPr>
        <w:rPr>
          <w:sz w:val="18"/>
          <w:szCs w:val="18"/>
        </w:rPr>
      </w:pPr>
      <w:hyperlink r:id="rId12">
        <w:r w:rsidR="522A8EA2" w:rsidRPr="1012EACF">
          <w:rPr>
            <w:rStyle w:val="Hyperlink"/>
            <w:b/>
            <w:bCs/>
            <w:i/>
            <w:iCs/>
            <w:sz w:val="18"/>
            <w:szCs w:val="18"/>
          </w:rPr>
          <w:t>Stevens Amendment Language | Vocational Rehabilitation | Florida Department of Education (rehabworks.org)</w:t>
        </w:r>
      </w:hyperlink>
    </w:p>
    <w:p w14:paraId="45FB0818" w14:textId="77777777" w:rsidR="00866CEA" w:rsidRDefault="00866CEA" w:rsidP="00866CEA">
      <w:pPr>
        <w:rPr>
          <w:noProof/>
          <w:sz w:val="16"/>
          <w:szCs w:val="16"/>
        </w:rPr>
      </w:pPr>
    </w:p>
    <w:p w14:paraId="049F31CB" w14:textId="77777777" w:rsidR="00866CEA" w:rsidRDefault="00866CEA" w:rsidP="00866CEA">
      <w:pPr>
        <w:jc w:val="both"/>
        <w:rPr>
          <w:rFonts w:cstheme="minorBidi"/>
          <w:color w:val="000000"/>
          <w:sz w:val="16"/>
          <w:szCs w:val="16"/>
        </w:rPr>
      </w:pPr>
    </w:p>
    <w:p w14:paraId="53128261" w14:textId="77777777" w:rsidR="00CD3026" w:rsidRDefault="00CD3026" w:rsidP="00866CEA">
      <w:pPr>
        <w:tabs>
          <w:tab w:val="left" w:pos="5159"/>
        </w:tabs>
        <w:spacing w:before="10"/>
        <w:rPr>
          <w:sz w:val="8"/>
        </w:rPr>
      </w:pPr>
    </w:p>
    <w:sectPr w:rsidR="00CD3026">
      <w:footerReference w:type="default" r:id="rId13"/>
      <w:type w:val="continuous"/>
      <w:pgSz w:w="12240" w:h="15840"/>
      <w:pgMar w:top="440" w:right="1220" w:bottom="280" w:left="11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486C05" w14:textId="77777777" w:rsidR="003510B4" w:rsidRDefault="003510B4" w:rsidP="00006AA9">
      <w:r>
        <w:separator/>
      </w:r>
    </w:p>
  </w:endnote>
  <w:endnote w:type="continuationSeparator" w:id="0">
    <w:p w14:paraId="4101652C" w14:textId="77777777" w:rsidR="003510B4" w:rsidRDefault="003510B4" w:rsidP="00006A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49F300" w14:textId="77777777" w:rsidR="00006AA9" w:rsidRDefault="00D1408F" w:rsidP="00006AA9">
    <w:pPr>
      <w:pStyle w:val="Footer"/>
      <w:jc w:val="center"/>
    </w:pPr>
    <w:fldSimple w:instr="FILENAME   \* MERGEFORMAT">
      <w:r w:rsidR="00BC1F82">
        <w:rPr>
          <w:noProof/>
        </w:rPr>
        <w:t>Acknowledgement of Independent Contractor Status_v5</w:t>
      </w:r>
    </w:fldSimple>
    <w:r w:rsidR="00006AA9">
      <w:t xml:space="preserve"> Page </w:t>
    </w:r>
    <w:r w:rsidR="00006AA9">
      <w:fldChar w:fldCharType="begin"/>
    </w:r>
    <w:r w:rsidR="00006AA9">
      <w:instrText xml:space="preserve"> PAGE   \* MERGEFORMAT </w:instrText>
    </w:r>
    <w:r w:rsidR="00006AA9">
      <w:fldChar w:fldCharType="separate"/>
    </w:r>
    <w:r w:rsidR="00946249">
      <w:rPr>
        <w:noProof/>
      </w:rPr>
      <w:t>2</w:t>
    </w:r>
    <w:r w:rsidR="00006AA9">
      <w:fldChar w:fldCharType="end"/>
    </w:r>
    <w:r w:rsidR="00006AA9">
      <w:t xml:space="preserve"> of </w:t>
    </w:r>
    <w:fldSimple w:instr=" NUMPAGES   \* MERGEFORMAT ">
      <w:r w:rsidR="00946249">
        <w:rPr>
          <w:noProof/>
        </w:rPr>
        <w:t>2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99056E" w14:textId="77777777" w:rsidR="003510B4" w:rsidRDefault="003510B4" w:rsidP="00006AA9">
      <w:r>
        <w:separator/>
      </w:r>
    </w:p>
  </w:footnote>
  <w:footnote w:type="continuationSeparator" w:id="0">
    <w:p w14:paraId="1299C43A" w14:textId="77777777" w:rsidR="003510B4" w:rsidRDefault="003510B4" w:rsidP="00006AA9"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szAxtjQwNjQ3szBQ0lEKTi0uzszPAykwrAUAEiR3lywAAAA="/>
  </w:docVars>
  <w:rsids>
    <w:rsidRoot w:val="00ED519D"/>
    <w:rsid w:val="00006AA9"/>
    <w:rsid w:val="00074C4D"/>
    <w:rsid w:val="00075D6A"/>
    <w:rsid w:val="0021275C"/>
    <w:rsid w:val="002E107D"/>
    <w:rsid w:val="00303349"/>
    <w:rsid w:val="003510B4"/>
    <w:rsid w:val="00613353"/>
    <w:rsid w:val="006A3A99"/>
    <w:rsid w:val="00761192"/>
    <w:rsid w:val="00804C00"/>
    <w:rsid w:val="00866CEA"/>
    <w:rsid w:val="00946249"/>
    <w:rsid w:val="009C20B8"/>
    <w:rsid w:val="00A04568"/>
    <w:rsid w:val="00AF126A"/>
    <w:rsid w:val="00BC1F82"/>
    <w:rsid w:val="00CD3026"/>
    <w:rsid w:val="00D1408F"/>
    <w:rsid w:val="00EA33F7"/>
    <w:rsid w:val="00EB7272"/>
    <w:rsid w:val="00EC6A5E"/>
    <w:rsid w:val="00ED519D"/>
    <w:rsid w:val="00FE4AF1"/>
    <w:rsid w:val="0375664D"/>
    <w:rsid w:val="07C9B8A1"/>
    <w:rsid w:val="082CB306"/>
    <w:rsid w:val="08439826"/>
    <w:rsid w:val="08BF9B39"/>
    <w:rsid w:val="1012EACF"/>
    <w:rsid w:val="12CA5148"/>
    <w:rsid w:val="16473071"/>
    <w:rsid w:val="167D599C"/>
    <w:rsid w:val="178D20AF"/>
    <w:rsid w:val="191E3743"/>
    <w:rsid w:val="1A8DBE33"/>
    <w:rsid w:val="1AFC27DE"/>
    <w:rsid w:val="1D99778A"/>
    <w:rsid w:val="1DF752E7"/>
    <w:rsid w:val="1E0269E2"/>
    <w:rsid w:val="2775D4BE"/>
    <w:rsid w:val="27B032F3"/>
    <w:rsid w:val="27F6CDBC"/>
    <w:rsid w:val="285B6CDD"/>
    <w:rsid w:val="298574C2"/>
    <w:rsid w:val="30387C25"/>
    <w:rsid w:val="3C3EFCF7"/>
    <w:rsid w:val="3C4D1726"/>
    <w:rsid w:val="3E2258F5"/>
    <w:rsid w:val="3F7049C9"/>
    <w:rsid w:val="41F73E3F"/>
    <w:rsid w:val="43EEAA57"/>
    <w:rsid w:val="4CEBF358"/>
    <w:rsid w:val="4E9611D3"/>
    <w:rsid w:val="4E9CECC4"/>
    <w:rsid w:val="520E6C16"/>
    <w:rsid w:val="522A8EA2"/>
    <w:rsid w:val="52759790"/>
    <w:rsid w:val="54E1798A"/>
    <w:rsid w:val="55B22FC1"/>
    <w:rsid w:val="562769C8"/>
    <w:rsid w:val="58AE1243"/>
    <w:rsid w:val="5AAA3B98"/>
    <w:rsid w:val="5FDF4453"/>
    <w:rsid w:val="65A8B821"/>
    <w:rsid w:val="69FCA1C8"/>
    <w:rsid w:val="703E265D"/>
    <w:rsid w:val="7164D40F"/>
    <w:rsid w:val="7B643FE7"/>
    <w:rsid w:val="7C8C75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57040A4E"/>
  <w15:docId w15:val="{A38618D7-5419-4EE5-B752-76DC05CFA0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Title">
    <w:name w:val="Title"/>
    <w:basedOn w:val="Normal"/>
    <w:uiPriority w:val="1"/>
    <w:qFormat/>
    <w:pPr>
      <w:spacing w:before="52"/>
      <w:ind w:left="1883" w:firstLine="252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6A3A9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006AA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6AA9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006AA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6AA9"/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EC6A5E"/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EC6A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Calibri" w:eastAsia="Calibri" w:hAnsi="Calibri" w:cs="Calibri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945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5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rehabworks.org/stevens-amendment.html" TargetMode="Externa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&#160;Vremploymentserviceproviders@vr.fldoe.org" TargetMode="Externa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24F207-FB93-45D1-971A-2A79BC4CEB10}"/>
      </w:docPartPr>
      <w:docPartBody>
        <w:p w:rsidR="006265A5" w:rsidRDefault="00AF126A">
          <w:r w:rsidRPr="00C1077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672E68D259042D792C2EFC07EFF3A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635ED0-74BB-41E9-A1CA-FA3F5FEFE77A}"/>
      </w:docPartPr>
      <w:docPartBody>
        <w:p w:rsidR="00732DC9" w:rsidRDefault="00FE4AF1" w:rsidP="00FE4AF1">
          <w:pPr>
            <w:pStyle w:val="A672E68D259042D792C2EFC07EFF3A6E"/>
          </w:pPr>
          <w:r w:rsidRPr="00C1077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F126A"/>
    <w:rsid w:val="006265A5"/>
    <w:rsid w:val="00732DC9"/>
    <w:rsid w:val="00AF126A"/>
    <w:rsid w:val="00C5417D"/>
    <w:rsid w:val="00FE4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E4AF1"/>
    <w:rPr>
      <w:color w:val="808080"/>
    </w:rPr>
  </w:style>
  <w:style w:type="paragraph" w:customStyle="1" w:styleId="A672E68D259042D792C2EFC07EFF3A6E">
    <w:name w:val="A672E68D259042D792C2EFC07EFF3A6E"/>
    <w:rsid w:val="00FE4AF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EE451BE844844B9B65C55046EC52AB" ma:contentTypeVersion="2" ma:contentTypeDescription="Create a new document." ma:contentTypeScope="" ma:versionID="be58e35b603f3daf9aaf9543a5d0d3db">
  <xsd:schema xmlns:xsd="http://www.w3.org/2001/XMLSchema" xmlns:xs="http://www.w3.org/2001/XMLSchema" xmlns:p="http://schemas.microsoft.com/office/2006/metadata/properties" xmlns:ns2="960ae8f8-38cb-4bbf-a149-d8fd40243927" targetNamespace="http://schemas.microsoft.com/office/2006/metadata/properties" ma:root="true" ma:fieldsID="329d9a43aa68045cd7e71d6fc28b0d25" ns2:_="">
    <xsd:import namespace="960ae8f8-38cb-4bbf-a149-d8fd402439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0ae8f8-38cb-4bbf-a149-d8fd402439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8B8F45-D9E0-4D5E-ABD9-380FC8694C3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BCC77F3-06CA-4585-BEE6-EEF1DBEF990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8B1907-F82D-4C30-9CD6-69CF8EB883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0ae8f8-38cb-4bbf-a149-d8fd402439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F2E69FE-B0B1-4D89-9B35-DF3D24FF74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4</Words>
  <Characters>2708</Characters>
  <Application>Microsoft Office Word</Application>
  <DocSecurity>0</DocSecurity>
  <Lines>22</Lines>
  <Paragraphs>6</Paragraphs>
  <ScaleCrop>false</ScaleCrop>
  <Company>Division of Vocational Rehabilitation</Company>
  <LinksUpToDate>false</LinksUpToDate>
  <CharactersWithSpaces>3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nsey, Margaret C</dc:creator>
  <cp:lastModifiedBy>Farrell, Terence J</cp:lastModifiedBy>
  <cp:revision>2</cp:revision>
  <dcterms:created xsi:type="dcterms:W3CDTF">2023-06-08T14:29:00Z</dcterms:created>
  <dcterms:modified xsi:type="dcterms:W3CDTF">2023-06-08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7-25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3-24T00:00:00Z</vt:filetime>
  </property>
  <property fmtid="{D5CDD505-2E9C-101B-9397-08002B2CF9AE}" pid="5" name="ContentTypeId">
    <vt:lpwstr>0x010100EAEE451BE844844B9B65C55046EC52AB</vt:lpwstr>
  </property>
  <property fmtid="{D5CDD505-2E9C-101B-9397-08002B2CF9AE}" pid="6" name="MediaServiceImageTags">
    <vt:lpwstr/>
  </property>
</Properties>
</file>